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 (g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by 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EP (/10 poi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 (/10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7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5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4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4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7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7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65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7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4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3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3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25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4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8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0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rn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3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37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3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3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9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5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1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-2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1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7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2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oth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alit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0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622,74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7T18:50:57Z</dcterms:created>
  <dcterms:modified xsi:type="dcterms:W3CDTF">2024-01-07T18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